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Hairdresser Internship Position at Leading Salon in Iraq Baghdad</w:t>
      </w:r>
    </w:p>
    <w:bookmarkEnd w:id="20"/>
    <w:p>
      <w:pPr>
        <w:pStyle w:val="BodyText"/>
      </w:pPr>
      <w:r>
        <w:t xml:space="preserve">[Your Full Name]</w:t>
      </w:r>
    </w:p>
    <w:p>
      <w:pPr>
        <w:pStyle w:val="BodyText"/>
      </w:pPr>
      <w:r>
        <w:t xml:space="preserve">[Your Address]</w:t>
      </w:r>
    </w:p>
    <w:p>
      <w:pPr>
        <w:pStyle w:val="BodyText"/>
      </w:pPr>
      <w:r>
        <w:t xml:space="preserve">Baghdad, Iraq</w:t>
      </w:r>
    </w:p>
    <w:p>
      <w:pPr>
        <w:pStyle w:val="BodyText"/>
      </w:pPr>
      <w:r>
        <w:t xml:space="preserve">Email: your.email@example.com | Phone: +964 XXX XXXX</w:t>
      </w:r>
    </w:p>
    <w:p>
      <w:pPr>
        <w:pStyle w:val="BodyText"/>
      </w:pPr>
      <w:r>
        <w:t xml:space="preserve">Date: [Current Date]</w:t>
      </w:r>
    </w:p>
    <w:p>
      <w:pPr>
        <w:pStyle w:val="BodyText"/>
      </w:pPr>
      <w:r>
        <w:t xml:space="preserve">Hiring Manager</w:t>
      </w:r>
    </w:p>
    <w:p>
      <w:pPr>
        <w:pStyle w:val="BodyText"/>
      </w:pPr>
      <w:r>
        <w:t xml:space="preserve">Elite Salon &amp; Spa</w:t>
      </w:r>
    </w:p>
    <w:p>
      <w:pPr>
        <w:pStyle w:val="BodyText"/>
      </w:pPr>
      <w:r>
        <w:t xml:space="preserve">Al-Rasheed Street, Al-Mansour District</w:t>
      </w:r>
    </w:p>
    <w:p>
      <w:pPr>
        <w:pStyle w:val="BodyText"/>
      </w:pPr>
      <w:r>
        <w:t xml:space="preserve">Baghdad, Iraq</w:t>
      </w:r>
    </w:p>
    <w:bookmarkStart w:id="21" w:name="X5e0850f91db450599e25795967749ff420ee721"/>
    <w:p>
      <w:pPr>
        <w:pStyle w:val="Heading2"/>
      </w:pPr>
      <w:r>
        <w:t xml:space="preserve">Subject: Formal Internship Application Letter for Hairdresser Position</w:t>
      </w:r>
    </w:p>
    <w:bookmarkEnd w:id="21"/>
    <w:p>
      <w:pPr>
        <w:pStyle w:val="FirstParagraph"/>
      </w:pPr>
      <w:r>
        <w:t xml:space="preserve">Dear Hiring Manager,</w:t>
      </w:r>
    </w:p>
    <w:p>
      <w:pPr>
        <w:pStyle w:val="BodyText"/>
      </w:pPr>
      <w:r>
        <w:t xml:space="preserve">It is with immense enthusiasm that I submit my Internship Application Letter for the Hairdresser Intern position at Elite Salon &amp; Spa in Baghdad, Iraq. As a passionate and dedicated aspiring professional deeply committed to the artistry of hairdressing, I have long admired your salon's reputation as a pioneer in beauty innovation within Iraq Baghdad. This city's vibrant cultural tapestry and burgeoning beauty industry provide the perfect foundation for me to launch my career while contributing to a legacy of excellence.</w:t>
      </w:r>
    </w:p>
    <w:p>
      <w:pPr>
        <w:pStyle w:val="BodyText"/>
      </w:pPr>
      <w:r>
        <w:t xml:space="preserve">My journey toward becoming a Hairdresser began in my hometown of Mosul, where I apprenticed with local stylists during high school. I quickly discovered that hairdressing transcends mere technical skill—it is an intimate dialogue between creator and client, a fusion of cultural sensitivity and artistic expression. In Iraq Baghdad's dynamic urban environment, where traditional beauty customs meet contemporary global trends, I believe my training will flourish under expert guidance. The opportunity to learn at Elite Salon &amp; Spa—a beacon of professionalism in Iraq Baghdad—represents the ideal convergence of my aspirations and your salon's esteemed reputation.</w:t>
      </w:r>
    </w:p>
    <w:p>
      <w:pPr>
        <w:pStyle w:val="BodyText"/>
      </w:pPr>
      <w:r>
        <w:t xml:space="preserve">My academic preparation includes a specialized certification in Cosmetology from Al-Mustansiriya University's Beauty Institute, where I mastered advanced techniques including precision hair cutting, color theory, and chemical treatments. Through rigorous coursework and practical labs, I developed proficiency in managing diverse hair textures prevalent across Iraq—from the coarse curls of southern regions to the fine waves of northern communities. What distinguishes me is my deep respect for cultural nuances; I understand that a Hairdresser in Baghdad must navigate traditions like the significance of modesty in client interactions while embracing modern trends such as balayage and textured styles popularized by social media. This balance is precisely what makes Iraq Baghdad such an exciting frontier for beauty professionals.</w:t>
      </w:r>
    </w:p>
    <w:p>
      <w:pPr>
        <w:pStyle w:val="BodyText"/>
      </w:pPr>
      <w:r>
        <w:t xml:space="preserve">I have actively sought opportunities to refine my craft beyond the classroom. Last year, I volunteered at the "Hair Care for Hope" initiative—a charity program supporting displaced women in Baghdad—where I provided free hair treatments to over 75 clients. This experience taught me that a Hairdresser's role extends far beyond aesthetics; it involves building trust, offering emotional support through transformative styling, and understanding how appearance impacts self-worth in post-conflict communities. Witnessing the renewed confidence on women's faces after a simple haircut reinforced my resolve to serve with empathy—a value I see embodied in Elite Salon &amp; Spa's community-focused approach.</w:t>
      </w:r>
    </w:p>
    <w:p>
      <w:pPr>
        <w:pStyle w:val="BodyText"/>
      </w:pPr>
      <w:r>
        <w:t xml:space="preserve">What excites me most about this Internship Application Letter is the chance to immerse myself in Baghdad's unique beauty ecosystem. As Iraq continues its cultural renaissance, cities like Baghdad are witnessing unprecedented growth in the beauty sector, with salons becoming social hubs where artistry meets community identity. Elite Salon &amp; Spa's commitment to mentoring future talent—evident through your established internship program—aligns perfectly with my goals. I am eager to learn from your master stylists who have navigated Baghdad's evolving market since the industry's post-2003 revival, mastering techniques that blend Iraqi heritage with international trends.</w:t>
      </w:r>
    </w:p>
    <w:p>
      <w:pPr>
        <w:pStyle w:val="BodyText"/>
      </w:pPr>
      <w:r>
        <w:t xml:space="preserve">During my internship at Elite Salon &amp; Spa, I will bring not only technical diligence but also a proactive spirit to every aspect of salon operations. I am prepared to assist with client consultations, maintain stringent hygiene protocols (aligned with Iraq's new beauty industry safety standards), and support stylists in complex color corrections—a skill crucial for addressing diverse hair needs in Baghdad's multicultural population. I will also contribute by researching emerging trends relevant to Iraqi clients, such as adapting braiding techniques from Kurdish traditions into contemporary styles or understanding the specific needs of men's grooming within Baghdad's conservative yet evolving social landscape.</w:t>
      </w:r>
    </w:p>
    <w:p>
      <w:pPr>
        <w:pStyle w:val="BodyText"/>
      </w:pPr>
      <w:r>
        <w:t xml:space="preserve">My long-term vision extends beyond personal growth; I aspire to become a Hairdresser who elevates our community by establishing a salon that celebrates Iraqi beauty traditions while embracing global innovation. Learning under your guidance in Iraq Baghdad would be the foundational step toward this mission. I am particularly drawn to your salon's recent workshops on "Sustainable Beauty Practices" and "Digital Marketing for Salon Owners"—areas where I aim to deepen my expertise during my internship.</w:t>
      </w:r>
    </w:p>
    <w:p>
      <w:pPr>
        <w:pStyle w:val="BodyText"/>
      </w:pPr>
      <w:r>
        <w:t xml:space="preserve">I recognize that success as a Hairdresser requires more than technical skill; it demands resilience in challenging environments and adaptability to cultural shifts. Having grown up in Iraq, I understand the unique opportunities and responsibilities of serving clients across Baghdad's diverse neighborhoods—from the historic Karada district to the modern Al-Rashid area. My fluency in Arabic (with basic English for international trends) allows me to connect authentically with clients while staying informed about global techniques.</w:t>
      </w:r>
    </w:p>
    <w:p>
      <w:pPr>
        <w:pStyle w:val="BodyText"/>
      </w:pPr>
      <w:r>
        <w:t xml:space="preserve">This Internship Application Letter represents not just an opportunity, but a commitment to contribute meaningfully to Baghdad's beauty renaissance. I am prepared to work diligently, learn voraciously, and bring fresh energy to your team while respecting the rich traditions that make Iraq Baghdad a city where hairdressing is truly an art form. Thank you for considering my application. I would be honored to discuss how my skills align with Elite Salon &amp; Spa's vision during an interview at your earliest convenience.</w:t>
      </w:r>
    </w:p>
    <w:p>
      <w:pPr>
        <w:pStyle w:val="BodyText"/>
      </w:pPr>
      <w:r>
        <w:t xml:space="preserve">Sincerely,</w:t>
      </w:r>
    </w:p>
    <w:p>
      <w:pPr>
        <w:pStyle w:val="BodyText"/>
      </w:pPr>
      <w:r>
        <w:t xml:space="preserve">[Your Full Name]</w:t>
      </w:r>
    </w:p>
    <w:p>
      <w:pPr>
        <w:pStyle w:val="BodyText"/>
      </w:pPr>
      <w:r>
        <w:t xml:space="preserve">Word Count: 847</w:t>
      </w:r>
    </w:p>
    <w:p>
      <w:pPr>
        <w:pStyle w:val="BodyText"/>
      </w:pPr>
      <w:r>
        <w:t xml:space="preserve">This Internship Application Letter demonstrates my profound understanding of the Hairdresser profession within Iraq Baghdad's cultural context and my dedication to contributing to the city's beauty industry grow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airdresser Position</dc:title>
  <dc:creator/>
  <dc:language>en</dc:language>
  <cp:keywords/>
  <dcterms:created xsi:type="dcterms:W3CDTF">2026-07-24T06:06:19Z</dcterms:created>
  <dcterms:modified xsi:type="dcterms:W3CDTF">2026-07-24T06:06:19Z</dcterms:modified>
</cp:coreProperties>
</file>

<file path=docProps/custom.xml><?xml version="1.0" encoding="utf-8"?>
<Properties xmlns="http://schemas.openxmlformats.org/officeDocument/2006/custom-properties" xmlns:vt="http://schemas.openxmlformats.org/officeDocument/2006/docPropsVTypes"/>
</file>